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6" w:name="X85c2b116fc97b9486c85ce4e2f32613f02df758"/>
    <w:p>
      <w:pPr>
        <w:pStyle w:val="Heading1"/>
      </w:pPr>
      <w:r>
        <w:t xml:space="preserve">Cover Letter for Professor Position in Germany Berlin</w:t>
      </w:r>
    </w:p>
    <w:p>
      <w:pPr>
        <w:pStyle w:val="FirstParagraph"/>
      </w:pPr>
      <w:r>
        <w:t xml:space="preserve">Dear Members of the Hiring Committee,</w:t>
      </w:r>
    </w:p>
    <w:p>
      <w:pPr>
        <w:pStyle w:val="BodyText"/>
      </w:pPr>
      <w:r>
        <w:t xml:space="preserve">I am writing to express my enthusiastic interest in the Professor position at [University Name] in Germany Berlin. As an accomplished academic with a distinguished career in [Your Field of Expertise], I am eager to contribute my expertise, research acumen, and passion for education to one of Europe’s most vibrant academic hubs. Germany Berlin, with its unique blend of historical significance, cutting-edge research institutions, and cultural dynamism, represents an ideal environment for advancing interdisciplinary scholarship and fostering innovation. My commitment to academic excellence aligns seamlessly with the mission of [University Name], and I am confident that my qualifications and vision make me a strong candidate for this opportunity.</w:t>
      </w:r>
    </w:p>
    <w:bookmarkStart w:id="20" w:name="X15ef1fe4a1bcce132841315e40a8f98566b43d6"/>
    <w:p>
      <w:pPr>
        <w:pStyle w:val="Heading2"/>
      </w:pPr>
      <w:r>
        <w:t xml:space="preserve">Academic Background and Research Contributions</w:t>
      </w:r>
    </w:p>
    <w:p>
      <w:pPr>
        <w:pStyle w:val="FirstParagraph"/>
      </w:pPr>
      <w:r>
        <w:t xml:space="preserve">With a PhD in [Your Field] from [Your University] and over [X years] of experience in academia, I have dedicated my career to pushing the boundaries of knowledge in [specific research area]. My work has been published in leading journals such as [Journal Names], and I have received recognition through awards like [Awards or Grants]. At the core of my research is a commitment to addressing global challenges through interdisciplinary collaboration, a value that resonates deeply with the ethos of Germany Berlin’s academic community.</w:t>
      </w:r>
    </w:p>
    <w:p>
      <w:pPr>
        <w:pStyle w:val="BodyText"/>
      </w:pPr>
      <w:r>
        <w:t xml:space="preserve">In Germany Berlin, I have long admired the region’s emphasis on innovation and its role as a nexus for scientific and cultural exchange. The city’s world-class institutions, such as [specific universities or research centers], provide an unparalleled platform for advancing research that bridges theory and practice. For instance, my recent work on [specific project or topic] has explored how Berlin’s unique urban ecosystems can inform sustainable development strategies—a theme that is both academically compelling and socially relevant.</w:t>
      </w:r>
    </w:p>
    <w:bookmarkEnd w:id="20"/>
    <w:bookmarkStart w:id="21" w:name="teaching-philosophy-and-mentorship"/>
    <w:p>
      <w:pPr>
        <w:pStyle w:val="Heading2"/>
      </w:pPr>
      <w:r>
        <w:t xml:space="preserve">Teaching Philosophy and Mentorship</w:t>
      </w:r>
    </w:p>
    <w:p>
      <w:pPr>
        <w:pStyle w:val="FirstParagraph"/>
      </w:pPr>
      <w:r>
        <w:t xml:space="preserve">A professorship in Germany Berlin is not merely a professional milestone but a calling to shape the next generation of scholars. My teaching philosophy centers on fostering critical thinking, intellectual curiosity, and ethical responsibility. At [Current Institution], I have designed and taught courses such as [Course Names], which emphasize hands-on learning, interdisciplinary perspectives, and real-world problem-solving. I believe that education thrives in an environment where students are encouraged to question assumptions and engage with diverse viewpoints—a principle I would carry forward at [University Name].</w:t>
      </w:r>
    </w:p>
    <w:p>
      <w:pPr>
        <w:pStyle w:val="BodyText"/>
      </w:pPr>
      <w:r>
        <w:t xml:space="preserve">My mentorship approach is equally rooted in collaboration. I have guided numerous graduate students through their research journeys, many of whom have gone on to secure prestigious positions in academia and industry. In Germany Berlin, I look forward to building similar relationships with students while contributing to the university’s reputation as a leader in academic training and innovation.</w:t>
      </w:r>
    </w:p>
    <w:bookmarkEnd w:id="21"/>
    <w:bookmarkStart w:id="22" w:name="contributions-to-the-academic-community"/>
    <w:p>
      <w:pPr>
        <w:pStyle w:val="Heading2"/>
      </w:pPr>
      <w:r>
        <w:t xml:space="preserve">Contributions to the Academic Community</w:t>
      </w:r>
    </w:p>
    <w:p>
      <w:pPr>
        <w:pStyle w:val="FirstParagraph"/>
      </w:pPr>
      <w:r>
        <w:t xml:space="preserve">Germany Berlin’s academic landscape is characterized by its openness to international perspectives and its commitment to fostering global partnerships. I have actively participated in international research networks, including [specific projects or collaborations], and I am keen to expand these efforts at [University Name]. My ability to navigate cross-cultural academic environments, combined with my fluency in [Languages], would enable me to contribute meaningfully to the university’s global outreach initiatives.</w:t>
      </w:r>
    </w:p>
    <w:p>
      <w:pPr>
        <w:pStyle w:val="BodyText"/>
      </w:pPr>
      <w:r>
        <w:t xml:space="preserve">Moreover, I am deeply committed to advancing diversity and inclusion in academia. Berlin’s multicultural fabric offers a rich context for promoting equitable practices in teaching and research. I have spearheaded initiatives such as [specific examples], which aim to create inclusive learning environments for underrepresented groups. At [University Name], I would strive to integrate these principles into departmental policies and student support systems.</w:t>
      </w:r>
    </w:p>
    <w:bookmarkEnd w:id="22"/>
    <w:bookmarkStart w:id="23" w:name="institutional-fit-and-vision"/>
    <w:p>
      <w:pPr>
        <w:pStyle w:val="Heading2"/>
      </w:pPr>
      <w:r>
        <w:t xml:space="preserve">Institutional Fit and Vision</w:t>
      </w:r>
    </w:p>
    <w:p>
      <w:pPr>
        <w:pStyle w:val="FirstParagraph"/>
      </w:pPr>
      <w:r>
        <w:t xml:space="preserve">Germany Berlin is home to some of the most dynamic research institutions in the world, from the Max Planck Society to the Fraunhofer Institutes. The opportunity to collaborate with such entities would allow me to further my research while contributing to Berlin’s legacy as a global center for innovation. I am particularly drawn to [University Name]’s focus on [specific departmental or institutional priorities], which aligns closely with my own scholarly goals. For example, my work on [specific research area] could complement existing projects at the university, fostering interdisciplinary synergy and expanding its impact.</w:t>
      </w:r>
    </w:p>
    <w:p>
      <w:pPr>
        <w:pStyle w:val="BodyText"/>
      </w:pPr>
      <w:r>
        <w:t xml:space="preserve">Beyond research and teaching, I am eager to engage with Berlin’s broader academic community. The city’s vibrant intellectual scene—marked by public lectures, conferences, and cultural events—offers a unique platform for connecting academia with society. I would welcome the opportunity to contribute to these dialogues, whether through guest speaking engagements or community outreach programs.</w:t>
      </w:r>
    </w:p>
    <w:bookmarkEnd w:id="23"/>
    <w:bookmarkStart w:id="24" w:name="Xf418e21c7519ff7c31c1277ce8416cc46453141"/>
    <w:p>
      <w:pPr>
        <w:pStyle w:val="Heading2"/>
      </w:pPr>
      <w:r>
        <w:t xml:space="preserve">Cultural Adaptability and Personal Motivation</w:t>
      </w:r>
    </w:p>
    <w:p>
      <w:pPr>
        <w:pStyle w:val="FirstParagraph"/>
      </w:pPr>
      <w:r>
        <w:t xml:space="preserve">My decision to pursue a professorship in Germany Berlin is driven by a deep respect for the country’s academic traditions and its forward-looking vision. Germany’s emphasis on rigorous scholarship, coupled with its commitment to societal progress, mirrors my own values as an educator and researcher. I am particularly inspired by Berlin’s role as a city of renewal—a metaphor that resonates with the transformative potential of higher education.</w:t>
      </w:r>
    </w:p>
    <w:p>
      <w:pPr>
        <w:pStyle w:val="BodyText"/>
      </w:pPr>
      <w:r>
        <w:t xml:space="preserve">While I am confident in my ability to adapt to the academic culture of Germany, I also bring a fresh perspective shaped by my experiences in [other countries or institutions]. This dual lens allows me to contribute to [University Name]’s mission of fostering global collaboration while remaining rooted in the local context. My familiarity with German academic procedures, including grant applications and interdisciplinary projects, further positions me to make an immediate impact.</w:t>
      </w:r>
    </w:p>
    <w:bookmarkEnd w:id="24"/>
    <w:bookmarkStart w:id="25" w:name="conclusion"/>
    <w:p>
      <w:pPr>
        <w:pStyle w:val="Heading2"/>
      </w:pPr>
      <w:r>
        <w:t xml:space="preserve">Conclusion</w:t>
      </w:r>
    </w:p>
    <w:p>
      <w:pPr>
        <w:pStyle w:val="FirstParagraph"/>
      </w:pPr>
      <w:r>
        <w:t xml:space="preserve">In summary, I am excited about the prospect of joining [University Name] as a Professor in Germany Berlin. My academic achievements, teaching philosophy, and commitment to innovation align with the university’s goals of excellence and societal engagement. I am confident that my contributions would strengthen [University Name]’s reputation as a leading institution in [Your Field], while also enriching the vibrant intellectual landscape of Berlin.</w:t>
      </w:r>
    </w:p>
    <w:p>
      <w:pPr>
        <w:pStyle w:val="BodyText"/>
      </w:pPr>
      <w:r>
        <w:t xml:space="preserve">Thank you for considering my application. I would be honored to discuss how my qualifications align with the needs of your department. Please find attached my CV, letters of recommendation, and a sample of my research publications. I look forward to the opportunity to contribute to [University Name]’s enduring legacy of academic excell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Germany Berlin</dc:title>
  <dc:creator/>
  <dc:language>en</dc:language>
  <cp:keywords/>
  <dcterms:created xsi:type="dcterms:W3CDTF">2026-07-22T16:35:16Z</dcterms:created>
  <dcterms:modified xsi:type="dcterms:W3CDTF">2026-07-22T16:35:16Z</dcterms:modified>
</cp:coreProperties>
</file>

<file path=docProps/custom.xml><?xml version="1.0" encoding="utf-8"?>
<Properties xmlns="http://schemas.openxmlformats.org/officeDocument/2006/custom-properties" xmlns:vt="http://schemas.openxmlformats.org/officeDocument/2006/docPropsVTypes"/>
</file>